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t xml:space="preserve">Dear [Recipient's Name/Department Head],</w:t>
      </w:r>
    </w:p>
    <w:p>
      <w:pPr>
        <w:pStyle w:val="BodyText"/>
      </w:pPr>
      <w:r>
        <w:t xml:space="preserve">I am writing this cover letter to express my sincere interest in the Academic Researcher position at [University or Institution Name] in Seoul, South Korea. As a dedicated scholar with a passion for advancing knowledge through rigorous research and innovation, I am eager to contribute my expertise and academic background to your esteemed institution. South Korea, particularly Seoul, has long been a hub of cutting-edge research and cultural vibrancy, making it an ideal environment for fostering academic excellence. This opportunity aligns perfectly with my career goals and aspirations as an Academic Researcher.</w:t>
      </w:r>
    </w:p>
    <w:p>
      <w:pPr>
        <w:pStyle w:val="BodyText"/>
      </w:pPr>
      <w:r>
        <w:t xml:space="preserve">With a [Ph.D./Master’s] in [Your Field of Study] from [Your University], I have spent the past [X years] immersed in academic research, focusing on areas such as [specific research topics, e.g., "artificial intelligence and its applications in healthcare" or "sustainable urban development"]. My work has been published in peer-reviewed journals, including [Journal Names], and I have presented my findings at international conferences such as [Conference Names]. These experiences have honed my ability to design impactful research projects, analyze complex data, and collaborate with interdisciplinary teams—skills that I believe are essential for success in an Academic Researcher role.</w:t>
      </w:r>
    </w:p>
    <w:p>
      <w:pPr>
        <w:pStyle w:val="BodyText"/>
      </w:pPr>
      <w:r>
        <w:t xml:space="preserve">What draws me most to South Korea is its commitment to innovation and education. Seoul, as the nation’s cultural and academic heart, offers a dynamic ecosystem where academia intersects with technology, industry, and policy. I have followed the remarkable advancements in fields like [specific areas relevant to South Korea's research landscape], such as semiconductor technology, renewable energy systems, or digital humanities. I am particularly inspired by [specific university or research institute in Seoul]’s pioneering work in [related field], and I am eager to contribute to similar initiatives that address global challenges through local ingenuity.</w:t>
      </w:r>
    </w:p>
    <w:p>
      <w:pPr>
        <w:pStyle w:val="BodyText"/>
      </w:pPr>
      <w:r>
        <w:t xml:space="preserve">My academic journey has been defined by a passion for problem-solving and a commitment to interdisciplinary collaboration. During my time at [Your Previous Institution], I led projects that bridged [specific disciplines, e.g., "computer science and environmental science"] to develop sustainable solutions for urban planning. For instance, my research on [specific project] was recognized with the [Award Name] in [Year], and it demonstrated how data-driven approaches can transform traditional methodologies. These experiences have prepared me to thrive in a research environment like Seoul’s, where innovation is both celebrated and prioritized.</w:t>
      </w:r>
    </w:p>
    <w:p>
      <w:pPr>
        <w:pStyle w:val="BodyText"/>
      </w:pPr>
      <w:r>
        <w:t xml:space="preserve">Moreover, I am deeply aware of the cultural and academic values that underpin South Korea’s educational institutions. The emphasis on discipline, excellence, and community resonates with my own approach to research. I have studied the Korean academic landscape extensively and admire how institutions like [University Name] integrate global perspectives with local context. This balance is crucial for addressing today’s complex issues, and I am confident that my adaptability and cross-cultural communication skills will enable me to contribute meaningfully to your team.</w:t>
      </w:r>
    </w:p>
    <w:p>
      <w:pPr>
        <w:pStyle w:val="BodyText"/>
      </w:pPr>
      <w:r>
        <w:t xml:space="preserve">As an Academic Researcher, I am not only driven by the pursuit of knowledge but also by the desire to mentor the next generation of scholars. Seoul’s vibrant academic community offers unparalleled opportunities for collaboration with students, faculty, and industry partners. I am particularly interested in [specific research area or project you hope to pursue], which aligns with [University Name]’s strategic goals in [relevant field]. I am excited about the possibility of working alongside experts who share my vision for impactful, forward-thinking research.</w:t>
      </w:r>
    </w:p>
    <w:p>
      <w:pPr>
        <w:pStyle w:val="BodyText"/>
      </w:pPr>
      <w:r>
        <w:t xml:space="preserve">In addition to my technical expertise, I bring a strong work ethic and a dedication to ethical research practices. I understand that the role of an Academic Researcher extends beyond publication; it involves fostering innovation, advocating for scientific integrity, and engaging with the broader community. In South Korea Seoul, where academia is deeply intertwined with societal progress, I am eager to contribute to initiatives that bridge research and real-world applications.</w:t>
      </w:r>
    </w:p>
    <w:p>
      <w:pPr>
        <w:pStyle w:val="BodyText"/>
      </w:pPr>
      <w:r>
        <w:t xml:space="preserve">I would be honored to bring my skills, experience, and enthusiasm to [University Name] as an Academic Researcher. I am confident that my background in [specific field] and my passion for collaborative research will make me a valuable asset to your institution. Thank you for considering my application. I would welcome the opportunity to discuss how my qualifications align with your needs and how I can contribute to the continued success of [University Name] in South Korea Seoul.</w:t>
      </w:r>
    </w:p>
    <w:p>
      <w:pPr>
        <w:pStyle w:val="BodyText"/>
      </w:pPr>
      <w:r>
        <w:t xml:space="preserve">Sincerely,</w:t>
      </w:r>
      <w:r>
        <w:br/>
      </w:r>
      <w:r>
        <w:t xml:space="preserve">[Your Full Name]</w:t>
      </w:r>
      <w:r>
        <w:br/>
      </w:r>
      <w:r>
        <w:t xml:space="preserve">[Your Contact Information]</w:t>
      </w:r>
      <w:r>
        <w:br/>
      </w:r>
      <w:r>
        <w:t xml:space="preserve">[LinkedIn Profile or Pers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South Korea Seoul</dc:title>
  <dc:creator/>
  <dc:language>en</dc:language>
  <cp:keywords/>
  <dcterms:created xsi:type="dcterms:W3CDTF">2026-07-24T04:05:15Z</dcterms:created>
  <dcterms:modified xsi:type="dcterms:W3CDTF">2026-07-24T04:05:15Z</dcterms:modified>
</cp:coreProperties>
</file>

<file path=docProps/custom.xml><?xml version="1.0" encoding="utf-8"?>
<Properties xmlns="http://schemas.openxmlformats.org/officeDocument/2006/custom-properties" xmlns:vt="http://schemas.openxmlformats.org/officeDocument/2006/docPropsVTypes"/>
</file>